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21D30" w14:textId="7EFECEEA" w:rsidR="007B171A" w:rsidRDefault="00695FD6" w:rsidP="00F432DA">
      <w:pPr>
        <w:spacing w:line="240" w:lineRule="auto"/>
        <w:contextualSpacing/>
        <w:jc w:val="center"/>
        <w:rPr>
          <w:sz w:val="24"/>
          <w:szCs w:val="24"/>
        </w:rPr>
      </w:pPr>
      <w:r w:rsidRPr="00B90B90">
        <w:rPr>
          <w:b/>
          <w:sz w:val="24"/>
          <w:szCs w:val="24"/>
        </w:rPr>
        <w:t xml:space="preserve">Second Grade Study Guide </w:t>
      </w:r>
      <w:r w:rsidR="00540793" w:rsidRPr="00B90B90">
        <w:rPr>
          <w:b/>
          <w:sz w:val="24"/>
          <w:szCs w:val="24"/>
        </w:rPr>
        <w:t>(</w:t>
      </w:r>
      <w:r w:rsidR="00FD1EEA">
        <w:rPr>
          <w:b/>
          <w:sz w:val="24"/>
          <w:szCs w:val="24"/>
        </w:rPr>
        <w:t xml:space="preserve">September </w:t>
      </w:r>
      <w:r w:rsidR="00013C37">
        <w:rPr>
          <w:b/>
          <w:sz w:val="24"/>
          <w:szCs w:val="24"/>
        </w:rPr>
        <w:t>10</w:t>
      </w:r>
      <w:r w:rsidR="00FD1EEA">
        <w:rPr>
          <w:b/>
          <w:sz w:val="24"/>
          <w:szCs w:val="24"/>
        </w:rPr>
        <w:t xml:space="preserve">, </w:t>
      </w:r>
      <w:r w:rsidR="002F0C0B">
        <w:rPr>
          <w:b/>
          <w:sz w:val="24"/>
          <w:szCs w:val="24"/>
        </w:rPr>
        <w:t>2018</w:t>
      </w:r>
      <w:r w:rsidR="00260399" w:rsidRPr="00B90B90">
        <w:rPr>
          <w:b/>
          <w:sz w:val="24"/>
          <w:szCs w:val="24"/>
        </w:rPr>
        <w:t>–</w:t>
      </w:r>
      <w:r w:rsidR="00CB4AF4" w:rsidRPr="00B90B90">
        <w:rPr>
          <w:b/>
          <w:sz w:val="24"/>
          <w:szCs w:val="24"/>
        </w:rPr>
        <w:t xml:space="preserve"> </w:t>
      </w:r>
      <w:r w:rsidR="00FD1EEA">
        <w:rPr>
          <w:b/>
          <w:sz w:val="24"/>
          <w:szCs w:val="24"/>
        </w:rPr>
        <w:t xml:space="preserve">September </w:t>
      </w:r>
      <w:r w:rsidR="00013C37">
        <w:rPr>
          <w:b/>
          <w:sz w:val="24"/>
          <w:szCs w:val="24"/>
        </w:rPr>
        <w:t>14</w:t>
      </w:r>
      <w:r w:rsidR="006A2171">
        <w:rPr>
          <w:b/>
          <w:sz w:val="24"/>
          <w:szCs w:val="24"/>
        </w:rPr>
        <w:t>, 201</w:t>
      </w:r>
      <w:r w:rsidR="002F0C0B">
        <w:rPr>
          <w:b/>
          <w:sz w:val="24"/>
          <w:szCs w:val="24"/>
        </w:rPr>
        <w:t>8</w:t>
      </w:r>
      <w:r w:rsidR="00540793" w:rsidRPr="00B90B90">
        <w:rPr>
          <w:b/>
          <w:sz w:val="24"/>
          <w:szCs w:val="24"/>
        </w:rPr>
        <w:t>)</w:t>
      </w:r>
      <w:r w:rsidR="00F11F91">
        <w:rPr>
          <w:sz w:val="24"/>
          <w:szCs w:val="24"/>
        </w:rPr>
        <w:t xml:space="preserve"> </w:t>
      </w:r>
    </w:p>
    <w:p w14:paraId="259BAB94" w14:textId="740B5076" w:rsidR="007B171A" w:rsidRDefault="007B171A" w:rsidP="00202CD8">
      <w:pPr>
        <w:spacing w:line="240" w:lineRule="auto"/>
        <w:contextualSpacing/>
        <w:jc w:val="center"/>
        <w:rPr>
          <w:sz w:val="24"/>
          <w:szCs w:val="24"/>
        </w:rPr>
      </w:pPr>
    </w:p>
    <w:p w14:paraId="711AAB5C" w14:textId="2D75D84C" w:rsidR="003A38CF" w:rsidRPr="007B171A" w:rsidRDefault="003A38CF" w:rsidP="00202CD8">
      <w:pPr>
        <w:spacing w:line="240" w:lineRule="auto"/>
        <w:contextualSpacing/>
        <w:jc w:val="center"/>
        <w:rPr>
          <w:sz w:val="24"/>
          <w:szCs w:val="24"/>
        </w:rPr>
      </w:pPr>
      <w:r w:rsidRPr="00766892">
        <w:rPr>
          <w:sz w:val="24"/>
          <w:szCs w:val="24"/>
          <w:highlight w:val="yellow"/>
        </w:rPr>
        <w:t>FIELD TRIP WEDNESDAY FROM 8:00-11:30 – PLEASE MAKE SURE PERSMISSION SLIPS ARE TURNED IN!!</w:t>
      </w:r>
      <w:r>
        <w:rPr>
          <w:sz w:val="24"/>
          <w:szCs w:val="24"/>
        </w:rPr>
        <w:t xml:space="preserve">     </w:t>
      </w:r>
    </w:p>
    <w:tbl>
      <w:tblPr>
        <w:tblStyle w:val="TableGrid"/>
        <w:tblW w:w="0" w:type="auto"/>
        <w:tblInd w:w="571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695FD6" w14:paraId="787E221B" w14:textId="77777777" w:rsidTr="00766892">
        <w:tc>
          <w:tcPr>
            <w:tcW w:w="4675" w:type="dxa"/>
          </w:tcPr>
          <w:p w14:paraId="1FB1833B" w14:textId="5775809E" w:rsidR="00DF0107" w:rsidRDefault="00FD4B11" w:rsidP="008508B7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ing – </w:t>
            </w:r>
            <w:r w:rsidR="00F11F91">
              <w:rPr>
                <w:b/>
                <w:sz w:val="18"/>
                <w:szCs w:val="18"/>
              </w:rPr>
              <w:t xml:space="preserve">Read </w:t>
            </w:r>
            <w:r w:rsidR="00013C37">
              <w:rPr>
                <w:b/>
                <w:sz w:val="18"/>
                <w:szCs w:val="18"/>
              </w:rPr>
              <w:t>“A Walk in the Desert” page 120-139</w:t>
            </w:r>
            <w:r w:rsidR="0098493D">
              <w:rPr>
                <w:b/>
                <w:sz w:val="18"/>
                <w:szCs w:val="18"/>
              </w:rPr>
              <w:t xml:space="preserve"> nightly and discuss.</w:t>
            </w:r>
          </w:p>
          <w:p w14:paraId="135E19EB" w14:textId="239B5957" w:rsidR="009C05D5" w:rsidRDefault="008508B7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4E2094">
              <w:rPr>
                <w:sz w:val="18"/>
                <w:szCs w:val="18"/>
              </w:rPr>
              <w:t xml:space="preserve">Decode and read words with </w:t>
            </w:r>
            <w:r w:rsidR="00013C37">
              <w:rPr>
                <w:sz w:val="18"/>
                <w:szCs w:val="18"/>
              </w:rPr>
              <w:t>inflected endings</w:t>
            </w:r>
          </w:p>
          <w:p w14:paraId="4E2219C9" w14:textId="75C69084" w:rsidR="004E2094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FD1EEA">
              <w:rPr>
                <w:sz w:val="18"/>
                <w:szCs w:val="18"/>
              </w:rPr>
              <w:t>Blend and segment phonemes</w:t>
            </w:r>
          </w:p>
          <w:p w14:paraId="6CE629DA" w14:textId="099E16E0" w:rsidR="004E2094" w:rsidRPr="008508B7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Determine the </w:t>
            </w:r>
            <w:r w:rsidR="00013C37">
              <w:rPr>
                <w:sz w:val="18"/>
                <w:szCs w:val="18"/>
              </w:rPr>
              <w:t>main ideas and details</w:t>
            </w:r>
          </w:p>
          <w:p w14:paraId="58D9B09B" w14:textId="575F117C" w:rsidR="002A4F15" w:rsidRPr="00544EEE" w:rsidRDefault="00C644B9" w:rsidP="00DF0107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 </w:t>
            </w:r>
            <w:r w:rsidR="00356B03">
              <w:rPr>
                <w:b/>
                <w:sz w:val="18"/>
                <w:szCs w:val="18"/>
              </w:rPr>
              <w:t>Fl</w:t>
            </w:r>
            <w:r w:rsidRPr="00544EEE">
              <w:rPr>
                <w:b/>
                <w:sz w:val="18"/>
                <w:szCs w:val="18"/>
              </w:rPr>
              <w:t>uency nightly.</w:t>
            </w:r>
          </w:p>
          <w:p w14:paraId="6E166D66" w14:textId="70DFD217" w:rsidR="009A6B4E" w:rsidRPr="00544EEE" w:rsidRDefault="009A6B4E" w:rsidP="0005755B">
            <w:pPr>
              <w:rPr>
                <w:b/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Have your child read the </w:t>
            </w:r>
            <w:r w:rsidRPr="00544EEE">
              <w:rPr>
                <w:b/>
                <w:sz w:val="18"/>
                <w:szCs w:val="18"/>
              </w:rPr>
              <w:t>Fluency</w:t>
            </w:r>
            <w:r w:rsidR="00C23C97" w:rsidRPr="00544EEE">
              <w:rPr>
                <w:b/>
                <w:sz w:val="18"/>
                <w:szCs w:val="18"/>
              </w:rPr>
              <w:t xml:space="preserve"> P</w:t>
            </w:r>
            <w:r w:rsidRPr="00544EEE">
              <w:rPr>
                <w:b/>
                <w:sz w:val="18"/>
                <w:szCs w:val="18"/>
              </w:rPr>
              <w:t>assage</w:t>
            </w:r>
            <w:r w:rsidRPr="00544EEE">
              <w:rPr>
                <w:sz w:val="18"/>
                <w:szCs w:val="18"/>
              </w:rPr>
              <w:t xml:space="preserve"> in their homework folder and then sign and return daily.  </w:t>
            </w:r>
            <w:r w:rsidRPr="00544EEE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675" w:type="dxa"/>
          </w:tcPr>
          <w:p w14:paraId="6D6FCC9A" w14:textId="7B7C2FAB" w:rsidR="00695FD6" w:rsidRPr="00544EEE" w:rsidRDefault="009A6B4E" w:rsidP="002F6BB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Languag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</w:p>
          <w:p w14:paraId="46A97AF6" w14:textId="7AECD07F" w:rsidR="00E34CAC" w:rsidRDefault="00FA45A7" w:rsidP="00F11F91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013C37">
              <w:rPr>
                <w:sz w:val="18"/>
                <w:szCs w:val="18"/>
              </w:rPr>
              <w:t>Declarative and Interrogative sentences</w:t>
            </w:r>
          </w:p>
          <w:p w14:paraId="2CAA2662" w14:textId="77777777" w:rsidR="004E2094" w:rsidRPr="00544EEE" w:rsidRDefault="004E2094" w:rsidP="00F11F91">
            <w:pPr>
              <w:rPr>
                <w:sz w:val="18"/>
                <w:szCs w:val="18"/>
              </w:rPr>
            </w:pPr>
          </w:p>
          <w:p w14:paraId="6DC278F9" w14:textId="77777777" w:rsidR="00794E48" w:rsidRPr="00544EEE" w:rsidRDefault="00794E48" w:rsidP="002F6BBC">
            <w:pPr>
              <w:rPr>
                <w:sz w:val="18"/>
                <w:szCs w:val="18"/>
              </w:rPr>
            </w:pPr>
          </w:p>
          <w:p w14:paraId="070D0348" w14:textId="77777777" w:rsidR="00FA45A7" w:rsidRPr="00544EEE" w:rsidRDefault="00FA45A7" w:rsidP="002F6BBC">
            <w:pPr>
              <w:rPr>
                <w:sz w:val="18"/>
                <w:szCs w:val="18"/>
              </w:rPr>
            </w:pPr>
          </w:p>
          <w:p w14:paraId="7A04F832" w14:textId="181BAA78" w:rsidR="00DA1E53" w:rsidRPr="00544EEE" w:rsidRDefault="00DA1E53" w:rsidP="00DA1E53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Correctly form manuscript letters.</w:t>
            </w:r>
          </w:p>
          <w:p w14:paraId="637BB4EE" w14:textId="1BD9085F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022EC4A" w14:textId="06CFD38A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509152C" w14:textId="6F79B09B" w:rsidR="00C2215D" w:rsidRPr="00544EEE" w:rsidRDefault="00C2215D" w:rsidP="00DF0107">
            <w:pPr>
              <w:rPr>
                <w:sz w:val="18"/>
                <w:szCs w:val="18"/>
              </w:rPr>
            </w:pPr>
          </w:p>
        </w:tc>
      </w:tr>
      <w:tr w:rsidR="009A6B4E" w14:paraId="2E9D88A3" w14:textId="77777777" w:rsidTr="00766892">
        <w:tc>
          <w:tcPr>
            <w:tcW w:w="4675" w:type="dxa"/>
          </w:tcPr>
          <w:p w14:paraId="7690E80E" w14:textId="77777777" w:rsidR="00B8308F" w:rsidRDefault="009A6B4E" w:rsidP="009C05D5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Math </w:t>
            </w:r>
          </w:p>
          <w:p w14:paraId="6BF7EA7A" w14:textId="30234A96" w:rsidR="008508B7" w:rsidRPr="00FD587E" w:rsidRDefault="00B8308F" w:rsidP="009C05D5">
            <w:pPr>
              <w:rPr>
                <w:sz w:val="18"/>
                <w:szCs w:val="18"/>
              </w:rPr>
            </w:pPr>
            <w:r w:rsidRPr="00FD587E">
              <w:rPr>
                <w:b/>
                <w:sz w:val="18"/>
                <w:szCs w:val="18"/>
              </w:rPr>
              <w:t>-</w:t>
            </w:r>
            <w:r w:rsidR="009A6B4E" w:rsidRPr="00FD587E">
              <w:rPr>
                <w:b/>
                <w:sz w:val="18"/>
                <w:szCs w:val="18"/>
              </w:rPr>
              <w:t xml:space="preserve"> </w:t>
            </w:r>
            <w:r w:rsidR="009C05D5" w:rsidRPr="00FD587E">
              <w:rPr>
                <w:sz w:val="18"/>
                <w:szCs w:val="18"/>
              </w:rPr>
              <w:t>Fluently find the sums and differences of numbers to 20 using different strategies.</w:t>
            </w:r>
          </w:p>
          <w:p w14:paraId="711934E1" w14:textId="77777777" w:rsidR="00432593" w:rsidRPr="00FD587E" w:rsidRDefault="00432593" w:rsidP="002F0C0B">
            <w:pPr>
              <w:rPr>
                <w:sz w:val="18"/>
                <w:szCs w:val="18"/>
              </w:rPr>
            </w:pPr>
          </w:p>
          <w:p w14:paraId="3DB34555" w14:textId="77777777" w:rsidR="005E5781" w:rsidRPr="00013C37" w:rsidRDefault="00A433C7" w:rsidP="002F6BBC">
            <w:pPr>
              <w:rPr>
                <w:color w:val="FF0000"/>
                <w:sz w:val="18"/>
                <w:szCs w:val="18"/>
              </w:rPr>
            </w:pPr>
            <w:r w:rsidRPr="00FD587E">
              <w:rPr>
                <w:sz w:val="18"/>
                <w:szCs w:val="18"/>
              </w:rPr>
              <w:t xml:space="preserve">Study math </w:t>
            </w:r>
            <w:r w:rsidR="00356B03" w:rsidRPr="00FD587E">
              <w:rPr>
                <w:sz w:val="18"/>
                <w:szCs w:val="18"/>
              </w:rPr>
              <w:t>fac</w:t>
            </w:r>
            <w:r w:rsidRPr="00FD587E">
              <w:rPr>
                <w:sz w:val="18"/>
                <w:szCs w:val="18"/>
              </w:rPr>
              <w:t xml:space="preserve">ts </w:t>
            </w:r>
            <w:r w:rsidR="00DF335C" w:rsidRPr="00FD587E">
              <w:rPr>
                <w:sz w:val="18"/>
                <w:szCs w:val="18"/>
              </w:rPr>
              <w:t xml:space="preserve">nightly.  This is a timed test with only 3 minutes and 20 seconds to complete 40 problems. That </w:t>
            </w:r>
            <w:r w:rsidR="00506389" w:rsidRPr="00FD587E">
              <w:rPr>
                <w:sz w:val="18"/>
                <w:szCs w:val="18"/>
              </w:rPr>
              <w:t xml:space="preserve">short </w:t>
            </w:r>
            <w:r w:rsidR="00DF335C" w:rsidRPr="00FD587E">
              <w:rPr>
                <w:sz w:val="18"/>
                <w:szCs w:val="18"/>
              </w:rPr>
              <w:t xml:space="preserve">amount of time </w:t>
            </w:r>
            <w:r w:rsidR="00DF335C" w:rsidRPr="00FD587E">
              <w:rPr>
                <w:b/>
                <w:sz w:val="18"/>
                <w:szCs w:val="18"/>
                <w:u w:val="single"/>
              </w:rPr>
              <w:t>does not</w:t>
            </w:r>
            <w:r w:rsidR="00506389" w:rsidRPr="00FD587E">
              <w:rPr>
                <w:sz w:val="18"/>
                <w:szCs w:val="18"/>
              </w:rPr>
              <w:t xml:space="preserve"> allow for counting on </w:t>
            </w:r>
            <w:r w:rsidR="00DF335C" w:rsidRPr="00FD587E">
              <w:rPr>
                <w:sz w:val="18"/>
                <w:szCs w:val="18"/>
              </w:rPr>
              <w:t>fingers. Making/using flash cards might help your student to learn the facts</w:t>
            </w:r>
            <w:r w:rsidR="00DF335C" w:rsidRPr="00013C37">
              <w:rPr>
                <w:color w:val="FF0000"/>
                <w:sz w:val="18"/>
                <w:szCs w:val="18"/>
              </w:rPr>
              <w:t>.</w:t>
            </w:r>
          </w:p>
          <w:p w14:paraId="7E72EB53" w14:textId="5788FF34" w:rsidR="00B81640" w:rsidRPr="00544EEE" w:rsidRDefault="00B81640" w:rsidP="002F6BBC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</w:tcPr>
          <w:p w14:paraId="6BF59D6F" w14:textId="77777777" w:rsidR="00DF0107" w:rsidRDefault="009A6B4E" w:rsidP="002F0C0B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Scienc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</w:p>
          <w:p w14:paraId="53A83DA5" w14:textId="2F282445" w:rsid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properties of matter.</w:t>
            </w:r>
          </w:p>
          <w:p w14:paraId="19BACED5" w14:textId="25AB13ED" w:rsidR="009C05D5" w:rsidRP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different states of matter.</w:t>
            </w:r>
          </w:p>
        </w:tc>
      </w:tr>
      <w:tr w:rsidR="009A6B4E" w14:paraId="3C224C77" w14:textId="77777777" w:rsidTr="00766892">
        <w:trPr>
          <w:trHeight w:val="656"/>
        </w:trPr>
        <w:tc>
          <w:tcPr>
            <w:tcW w:w="4675" w:type="dxa"/>
          </w:tcPr>
          <w:p w14:paraId="6C8FA516" w14:textId="71CE28C6" w:rsidR="005E5781" w:rsidRDefault="009A6B4E" w:rsidP="005E5781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>Spelling -</w:t>
            </w:r>
            <w:r w:rsidR="005E5781" w:rsidRPr="00544EEE">
              <w:rPr>
                <w:b/>
                <w:sz w:val="18"/>
                <w:szCs w:val="18"/>
              </w:rPr>
              <w:t xml:space="preserve"> </w:t>
            </w:r>
            <w:r w:rsidR="005E5781"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Spelling W</w:t>
            </w:r>
            <w:r w:rsidR="005E5781" w:rsidRPr="00544EEE">
              <w:rPr>
                <w:b/>
                <w:sz w:val="18"/>
                <w:szCs w:val="18"/>
              </w:rPr>
              <w:t>ords</w:t>
            </w:r>
            <w:r w:rsidR="005E5781" w:rsidRPr="00544EEE">
              <w:rPr>
                <w:sz w:val="18"/>
                <w:szCs w:val="18"/>
              </w:rPr>
              <w:t xml:space="preserve"> nightly.</w:t>
            </w:r>
            <w:r w:rsidR="00A433C7" w:rsidRPr="00544EEE">
              <w:rPr>
                <w:sz w:val="18"/>
                <w:szCs w:val="18"/>
              </w:rPr>
              <w:t xml:space="preserve"> Practice writing them and spelling them daily.</w:t>
            </w:r>
          </w:p>
          <w:p w14:paraId="0CFF3855" w14:textId="77777777" w:rsidR="00F11F91" w:rsidRPr="00544EEE" w:rsidRDefault="00F11F91" w:rsidP="005E5781">
            <w:pPr>
              <w:rPr>
                <w:sz w:val="18"/>
                <w:szCs w:val="18"/>
              </w:rPr>
            </w:pPr>
          </w:p>
          <w:p w14:paraId="6FA5CBC6" w14:textId="0D4C778D" w:rsidR="009A6B4E" w:rsidRPr="00B8308F" w:rsidRDefault="005E5781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Dictation S</w:t>
            </w:r>
            <w:r w:rsidRPr="00544EEE">
              <w:rPr>
                <w:b/>
                <w:sz w:val="18"/>
                <w:szCs w:val="18"/>
              </w:rPr>
              <w:t>entences</w:t>
            </w:r>
            <w:r w:rsidR="00C2215D" w:rsidRPr="00544EEE">
              <w:rPr>
                <w:b/>
                <w:sz w:val="18"/>
                <w:szCs w:val="18"/>
              </w:rPr>
              <w:t xml:space="preserve">. </w:t>
            </w:r>
            <w:r w:rsidR="00C2215D" w:rsidRPr="00544EEE">
              <w:rPr>
                <w:sz w:val="18"/>
                <w:szCs w:val="18"/>
              </w:rPr>
              <w:t xml:space="preserve">When writing the dictation sentence </w:t>
            </w:r>
            <w:r w:rsidR="00EC4538" w:rsidRPr="00544EEE">
              <w:rPr>
                <w:sz w:val="18"/>
                <w:szCs w:val="18"/>
              </w:rPr>
              <w:t xml:space="preserve">- </w:t>
            </w:r>
            <w:r w:rsidR="000E0DA7" w:rsidRPr="00544EEE">
              <w:rPr>
                <w:sz w:val="18"/>
                <w:szCs w:val="18"/>
              </w:rPr>
              <w:t>it must have a capital letter</w:t>
            </w:r>
            <w:r w:rsidR="00C2215D" w:rsidRPr="00544EEE">
              <w:rPr>
                <w:sz w:val="18"/>
                <w:szCs w:val="18"/>
              </w:rPr>
              <w:t>, everything spelled correctly, and end with the correct punctuation.</w:t>
            </w:r>
          </w:p>
        </w:tc>
        <w:tc>
          <w:tcPr>
            <w:tcW w:w="4675" w:type="dxa"/>
          </w:tcPr>
          <w:p w14:paraId="4E3738B7" w14:textId="324EE31B" w:rsidR="00DF0107" w:rsidRPr="009C05D5" w:rsidRDefault="009A6B4E" w:rsidP="00EB6013">
            <w:pPr>
              <w:rPr>
                <w:rFonts w:cstheme="minorHAnsi"/>
                <w:sz w:val="18"/>
                <w:szCs w:val="18"/>
              </w:rPr>
            </w:pPr>
            <w:r w:rsidRPr="009C05D5">
              <w:rPr>
                <w:rFonts w:cstheme="minorHAnsi"/>
                <w:b/>
                <w:sz w:val="18"/>
                <w:szCs w:val="18"/>
              </w:rPr>
              <w:t xml:space="preserve">Social Studies </w:t>
            </w:r>
          </w:p>
          <w:p w14:paraId="7340DC4C" w14:textId="77777777" w:rsidR="004E2094" w:rsidRDefault="003A38CF" w:rsidP="00013C3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American symbols</w:t>
            </w:r>
          </w:p>
          <w:p w14:paraId="1ED06794" w14:textId="5354B75D" w:rsidR="003A38CF" w:rsidRPr="00544EEE" w:rsidRDefault="003A38CF" w:rsidP="00013C3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important contributions of American immigrant leaders</w:t>
            </w:r>
          </w:p>
        </w:tc>
      </w:tr>
    </w:tbl>
    <w:p w14:paraId="3891FB27" w14:textId="77777777" w:rsidR="003A38CF" w:rsidRDefault="003A38CF">
      <w:pPr>
        <w:rPr>
          <w:b/>
        </w:rPr>
      </w:pPr>
    </w:p>
    <w:p w14:paraId="0ADC57D0" w14:textId="2A451DB9" w:rsidR="00540793" w:rsidRDefault="00540793">
      <w:r w:rsidRPr="00540793">
        <w:rPr>
          <w:b/>
        </w:rPr>
        <w:t>Spelling Words</w:t>
      </w:r>
      <w:r w:rsidR="000D0436">
        <w:t xml:space="preserve"> – TEST </w:t>
      </w:r>
      <w:r w:rsidR="00F432DA">
        <w:t>Friday</w:t>
      </w:r>
      <w:r w:rsidR="000D0436">
        <w:t>!</w:t>
      </w:r>
    </w:p>
    <w:p w14:paraId="42216D3A" w14:textId="63A4F79C" w:rsidR="00540793" w:rsidRDefault="00540793">
      <w:r>
        <w:t>1.</w:t>
      </w:r>
      <w:r w:rsidR="002C5BC5">
        <w:t xml:space="preserve"> </w:t>
      </w:r>
      <w:r w:rsidR="00013C37">
        <w:t>dropped</w:t>
      </w:r>
      <w:r w:rsidR="008B4EB5">
        <w:tab/>
      </w:r>
      <w:r>
        <w:t>4.</w:t>
      </w:r>
      <w:r w:rsidR="00202CD8">
        <w:t xml:space="preserve"> </w:t>
      </w:r>
      <w:r w:rsidR="00013C37">
        <w:t>exciting</w:t>
      </w:r>
      <w:r>
        <w:tab/>
        <w:t>7.</w:t>
      </w:r>
      <w:r w:rsidR="00EB6013">
        <w:t xml:space="preserve"> </w:t>
      </w:r>
      <w:r w:rsidR="00013C37">
        <w:t>hugged</w:t>
      </w:r>
      <w:r w:rsidR="00B8308F">
        <w:t xml:space="preserve">          </w:t>
      </w:r>
      <w:r w:rsidR="00FD1EEA">
        <w:t xml:space="preserve"> </w:t>
      </w:r>
      <w:r w:rsidR="00B8308F">
        <w:t xml:space="preserve"> </w:t>
      </w:r>
      <w:r w:rsidR="00DF335C">
        <w:t xml:space="preserve">10. </w:t>
      </w:r>
      <w:r w:rsidR="00013C37">
        <w:t>smiling</w:t>
      </w:r>
      <w:r w:rsidR="00F9186D">
        <w:tab/>
      </w:r>
      <w:r w:rsidR="00FB0905">
        <w:t xml:space="preserve"> </w:t>
      </w:r>
      <w:r w:rsidR="00013C37">
        <w:t>1</w:t>
      </w:r>
      <w:r>
        <w:t>3.</w:t>
      </w:r>
      <w:r w:rsidR="00B8308F">
        <w:t xml:space="preserve">  </w:t>
      </w:r>
      <w:r w:rsidR="00FD587E">
        <w:t>warm</w:t>
      </w:r>
      <w:r w:rsidR="00486DBE">
        <w:tab/>
      </w:r>
      <w:r w:rsidR="00C23C97">
        <w:t xml:space="preserve">  </w:t>
      </w:r>
      <w:r w:rsidR="00B8308F">
        <w:t xml:space="preserve">    16. </w:t>
      </w:r>
      <w:r w:rsidR="00013C37">
        <w:t>s</w:t>
      </w:r>
      <w:r w:rsidR="00FD587E">
        <w:t>eventeen</w:t>
      </w:r>
    </w:p>
    <w:p w14:paraId="1768196C" w14:textId="2038CF00" w:rsidR="00540793" w:rsidRDefault="002F6BBC">
      <w:r>
        <w:t>2.</w:t>
      </w:r>
      <w:r w:rsidR="008B4EB5">
        <w:t xml:space="preserve"> </w:t>
      </w:r>
      <w:r w:rsidR="00013C37">
        <w:t>dropping</w:t>
      </w:r>
      <w:r w:rsidR="008B4EB5">
        <w:tab/>
      </w:r>
      <w:r>
        <w:t xml:space="preserve">5. </w:t>
      </w:r>
      <w:r w:rsidR="00013C37">
        <w:t>lifted</w:t>
      </w:r>
      <w:r w:rsidR="00013C37">
        <w:tab/>
        <w:t xml:space="preserve">              </w:t>
      </w:r>
      <w:r w:rsidR="00540793">
        <w:t xml:space="preserve">8. </w:t>
      </w:r>
      <w:r w:rsidR="00013C37">
        <w:t>hugging</w:t>
      </w:r>
      <w:r w:rsidR="00B81640">
        <w:t xml:space="preserve"> </w:t>
      </w:r>
      <w:r w:rsidR="00B8308F">
        <w:t xml:space="preserve">  </w:t>
      </w:r>
      <w:r w:rsidR="00295BA7">
        <w:t xml:space="preserve">    </w:t>
      </w:r>
      <w:r w:rsidR="00013C37">
        <w:t xml:space="preserve"> </w:t>
      </w:r>
      <w:r w:rsidR="00295BA7">
        <w:t xml:space="preserve">  </w:t>
      </w:r>
      <w:r w:rsidR="00B81640">
        <w:t>1</w:t>
      </w:r>
      <w:r w:rsidR="00540793">
        <w:t>1.</w:t>
      </w:r>
      <w:r w:rsidR="00DF335C">
        <w:t xml:space="preserve"> </w:t>
      </w:r>
      <w:r w:rsidR="00013C37">
        <w:t>talked</w:t>
      </w:r>
      <w:r w:rsidR="00FB0905">
        <w:tab/>
      </w:r>
      <w:r w:rsidR="00013C37">
        <w:t xml:space="preserve"> </w:t>
      </w:r>
      <w:r w:rsidR="00540793">
        <w:t>14.</w:t>
      </w:r>
      <w:r w:rsidR="00DF335C">
        <w:t xml:space="preserve"> </w:t>
      </w:r>
      <w:r w:rsidR="00FD587E">
        <w:t>e</w:t>
      </w:r>
      <w:r w:rsidR="00013C37">
        <w:t xml:space="preserve">arly   </w:t>
      </w:r>
      <w:r w:rsidR="00B8308F">
        <w:t xml:space="preserve">     </w:t>
      </w:r>
      <w:r w:rsidR="00013C37">
        <w:t xml:space="preserve"> </w:t>
      </w:r>
      <w:r w:rsidR="00B8308F">
        <w:t xml:space="preserve">    </w:t>
      </w:r>
      <w:r w:rsidR="00F9186D">
        <w:t xml:space="preserve"> </w:t>
      </w:r>
      <w:r w:rsidR="00295BA7">
        <w:t xml:space="preserve">   </w:t>
      </w:r>
      <w:r w:rsidR="00F9186D">
        <w:t xml:space="preserve"> </w:t>
      </w:r>
      <w:r w:rsidR="00B8308F">
        <w:t xml:space="preserve">17. </w:t>
      </w:r>
      <w:r w:rsidR="00FD587E">
        <w:t>eighteen</w:t>
      </w:r>
    </w:p>
    <w:p w14:paraId="3D02FE2D" w14:textId="2C23865E" w:rsidR="00FB0905" w:rsidRDefault="00D732D7" w:rsidP="00FB0905">
      <w:r>
        <w:t>3.</w:t>
      </w:r>
      <w:r w:rsidR="00576B24">
        <w:t xml:space="preserve"> </w:t>
      </w:r>
      <w:r w:rsidR="00013C37">
        <w:t>excited</w:t>
      </w:r>
      <w:r w:rsidR="00F11F91">
        <w:t xml:space="preserve"> </w:t>
      </w:r>
      <w:r w:rsidR="008B4EB5">
        <w:tab/>
      </w:r>
      <w:r w:rsidR="002F6BBC">
        <w:t xml:space="preserve">6. </w:t>
      </w:r>
      <w:r w:rsidR="00013C37">
        <w:t>lifting</w:t>
      </w:r>
      <w:r w:rsidR="00B12842">
        <w:t xml:space="preserve"> </w:t>
      </w:r>
      <w:r w:rsidR="00B12842">
        <w:tab/>
      </w:r>
      <w:r w:rsidR="00540793">
        <w:t>9.</w:t>
      </w:r>
      <w:r w:rsidR="00C54D12">
        <w:t xml:space="preserve"> </w:t>
      </w:r>
      <w:r w:rsidR="00013C37">
        <w:t>smiled</w:t>
      </w:r>
      <w:r w:rsidR="00B8308F">
        <w:t xml:space="preserve">         </w:t>
      </w:r>
      <w:r w:rsidR="00FD1EEA">
        <w:t xml:space="preserve"> </w:t>
      </w:r>
      <w:r w:rsidR="00B8308F">
        <w:t xml:space="preserve"> </w:t>
      </w:r>
      <w:r w:rsidR="00540793">
        <w:t>12.</w:t>
      </w:r>
      <w:r w:rsidR="00FD4B11">
        <w:t xml:space="preserve"> </w:t>
      </w:r>
      <w:r w:rsidR="00013C37">
        <w:t>talking</w:t>
      </w:r>
      <w:r w:rsidR="00295BA7">
        <w:t xml:space="preserve">   </w:t>
      </w:r>
      <w:r w:rsidR="00FD587E">
        <w:t xml:space="preserve">          15. sixteen</w:t>
      </w:r>
      <w:r w:rsidR="00013C37">
        <w:t xml:space="preserve">          </w:t>
      </w:r>
      <w:r w:rsidR="00B8308F">
        <w:t xml:space="preserve">     18. </w:t>
      </w:r>
      <w:r w:rsidR="00FD587E">
        <w:t>nineteen</w:t>
      </w:r>
    </w:p>
    <w:p w14:paraId="32225DCA" w14:textId="49931398" w:rsidR="00FD4B11" w:rsidRPr="00FB0905" w:rsidRDefault="00FD4B11" w:rsidP="00FB0905">
      <w:r w:rsidRPr="00FD4B11">
        <w:rPr>
          <w:b/>
        </w:rPr>
        <w:t>Dictation sentences:</w:t>
      </w:r>
      <w:r w:rsidR="002F0C0B">
        <w:rPr>
          <w:b/>
        </w:rPr>
        <w:t xml:space="preserve"> </w:t>
      </w:r>
    </w:p>
    <w:p w14:paraId="2EB50EC3" w14:textId="32A08F2B" w:rsidR="008B4EB5" w:rsidRDefault="00FD4B11" w:rsidP="00627CA4">
      <w:pPr>
        <w:spacing w:line="240" w:lineRule="auto"/>
      </w:pPr>
      <w:r w:rsidRPr="00FD4B11">
        <w:rPr>
          <w:b/>
        </w:rPr>
        <w:t>1.</w:t>
      </w:r>
      <w:r w:rsidR="00E104B5">
        <w:rPr>
          <w:b/>
        </w:rPr>
        <w:t xml:space="preserve"> </w:t>
      </w:r>
      <w:r w:rsidR="00AB5722">
        <w:t>It is exciting to see the circus</w:t>
      </w:r>
      <w:r w:rsidR="00544EEE">
        <w:t>.</w:t>
      </w:r>
    </w:p>
    <w:p w14:paraId="7190FAAB" w14:textId="27286AAA" w:rsidR="00FD4B11" w:rsidRPr="00FD4B11" w:rsidRDefault="00FD4B11" w:rsidP="00627CA4">
      <w:pPr>
        <w:spacing w:line="240" w:lineRule="auto"/>
      </w:pPr>
      <w:r w:rsidRPr="00FD4B11">
        <w:rPr>
          <w:b/>
        </w:rPr>
        <w:t>2.</w:t>
      </w:r>
      <w:r>
        <w:rPr>
          <w:b/>
        </w:rPr>
        <w:t xml:space="preserve"> </w:t>
      </w:r>
      <w:r w:rsidR="00AB5722">
        <w:t>The room was filled with smiling faces</w:t>
      </w:r>
      <w:r w:rsidR="00B81640">
        <w:t>.</w:t>
      </w:r>
      <w:r w:rsidR="001B6275">
        <w:t xml:space="preserve"> </w:t>
      </w:r>
    </w:p>
    <w:p w14:paraId="7C95B8CE" w14:textId="63685851" w:rsidR="00540793" w:rsidRPr="00FA4E74" w:rsidRDefault="00540793">
      <w:r w:rsidRPr="00540793">
        <w:rPr>
          <w:b/>
        </w:rPr>
        <w:t>Math</w:t>
      </w:r>
      <w:r>
        <w:t xml:space="preserve"> –</w:t>
      </w:r>
      <w:r w:rsidR="00766892">
        <w:t>4</w:t>
      </w:r>
      <w:r w:rsidR="004E2094">
        <w:t>s</w:t>
      </w:r>
      <w:r w:rsidR="009C05D5">
        <w:t xml:space="preserve"> addition</w:t>
      </w:r>
      <w:r w:rsidR="00DF335C">
        <w:t xml:space="preserve"> F</w:t>
      </w:r>
      <w:r w:rsidR="00A433C7">
        <w:t xml:space="preserve">acts – </w:t>
      </w:r>
      <w:r w:rsidR="00A433C7" w:rsidRPr="006A2171">
        <w:rPr>
          <w:b/>
        </w:rPr>
        <w:t xml:space="preserve">TEST </w:t>
      </w:r>
      <w:r w:rsidR="00C644B9">
        <w:rPr>
          <w:b/>
        </w:rPr>
        <w:t xml:space="preserve">Friday </w:t>
      </w:r>
      <w:r w:rsidR="004E2094">
        <w:rPr>
          <w:b/>
        </w:rPr>
        <w:t xml:space="preserve">September </w:t>
      </w:r>
      <w:r w:rsidR="00013C37">
        <w:rPr>
          <w:b/>
        </w:rPr>
        <w:t>21</w:t>
      </w:r>
      <w:r w:rsidR="00627CA4">
        <w:rPr>
          <w:b/>
        </w:rPr>
        <w:t>, 2018</w:t>
      </w:r>
      <w:r w:rsidR="00A433C7"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295BA7" w:rsidRPr="00295BA7" w14:paraId="1969E6A0" w14:textId="458D5B8D" w:rsidTr="00AB3371">
        <w:tc>
          <w:tcPr>
            <w:tcW w:w="1558" w:type="dxa"/>
          </w:tcPr>
          <w:p w14:paraId="16DFC461" w14:textId="13830CA4" w:rsidR="00627CA4" w:rsidRDefault="009C05D5" w:rsidP="00AB5722">
            <w:r>
              <w:t>1</w:t>
            </w:r>
            <w:r w:rsidR="00AB5722">
              <w:t>4</w:t>
            </w:r>
            <w:r>
              <w:t xml:space="preserve"> + </w:t>
            </w:r>
            <w:r w:rsidR="00AB5722">
              <w:t>4</w:t>
            </w:r>
            <w:r>
              <w:t xml:space="preserve"> = 20</w:t>
            </w:r>
          </w:p>
        </w:tc>
        <w:tc>
          <w:tcPr>
            <w:tcW w:w="1558" w:type="dxa"/>
          </w:tcPr>
          <w:p w14:paraId="217D755D" w14:textId="335A477C" w:rsidR="00627CA4" w:rsidRDefault="004E2094" w:rsidP="00AB5722">
            <w:r>
              <w:t>1</w:t>
            </w:r>
            <w:r w:rsidR="00AB5722">
              <w:t>5</w:t>
            </w:r>
            <w:r>
              <w:t xml:space="preserve"> + </w:t>
            </w:r>
            <w:r w:rsidR="00AB5722">
              <w:t>4</w:t>
            </w:r>
            <w:r>
              <w:t xml:space="preserve"> = 19</w:t>
            </w:r>
          </w:p>
        </w:tc>
        <w:tc>
          <w:tcPr>
            <w:tcW w:w="1558" w:type="dxa"/>
          </w:tcPr>
          <w:p w14:paraId="650C2622" w14:textId="5EEF7AA3" w:rsidR="00627CA4" w:rsidRDefault="004E2094" w:rsidP="00AB5722">
            <w:r>
              <w:t>1</w:t>
            </w:r>
            <w:r w:rsidR="00AB5722">
              <w:t>4</w:t>
            </w:r>
            <w:r>
              <w:t xml:space="preserve"> + </w:t>
            </w:r>
            <w:r w:rsidR="00AB5722">
              <w:t>4</w:t>
            </w:r>
            <w:r>
              <w:t xml:space="preserve"> = 18</w:t>
            </w:r>
          </w:p>
        </w:tc>
        <w:tc>
          <w:tcPr>
            <w:tcW w:w="1558" w:type="dxa"/>
          </w:tcPr>
          <w:p w14:paraId="1E1FCCC8" w14:textId="4848702C" w:rsidR="00627CA4" w:rsidRDefault="004E2094" w:rsidP="00AB5722">
            <w:r>
              <w:t>1</w:t>
            </w:r>
            <w:r w:rsidR="00AB5722">
              <w:t>3</w:t>
            </w:r>
            <w:r>
              <w:t xml:space="preserve"> + </w:t>
            </w:r>
            <w:r w:rsidR="00AB5722">
              <w:t>4</w:t>
            </w:r>
            <w:r>
              <w:t xml:space="preserve"> =17</w:t>
            </w:r>
          </w:p>
        </w:tc>
        <w:tc>
          <w:tcPr>
            <w:tcW w:w="1558" w:type="dxa"/>
          </w:tcPr>
          <w:p w14:paraId="5AFE0E7B" w14:textId="438C21A0" w:rsidR="00627CA4" w:rsidRDefault="004E2094" w:rsidP="00AB5722">
            <w:r>
              <w:t>1</w:t>
            </w:r>
            <w:r w:rsidR="00AB5722">
              <w:t>2</w:t>
            </w:r>
            <w:r>
              <w:t xml:space="preserve"> + </w:t>
            </w:r>
            <w:r w:rsidR="00AB5722">
              <w:t>4</w:t>
            </w:r>
            <w:r>
              <w:t xml:space="preserve"> = 16</w:t>
            </w:r>
          </w:p>
        </w:tc>
      </w:tr>
      <w:tr w:rsidR="00295BA7" w:rsidRPr="00295BA7" w14:paraId="15D57479" w14:textId="5F7E71DA" w:rsidTr="00AB3371">
        <w:tc>
          <w:tcPr>
            <w:tcW w:w="1558" w:type="dxa"/>
          </w:tcPr>
          <w:p w14:paraId="0EC143B2" w14:textId="1FC75093" w:rsidR="00627CA4" w:rsidRDefault="004E2094" w:rsidP="00AB5722">
            <w:r>
              <w:t>1</w:t>
            </w:r>
            <w:r w:rsidR="00AB5722">
              <w:t>1</w:t>
            </w:r>
            <w:r>
              <w:t xml:space="preserve"> + </w:t>
            </w:r>
            <w:r w:rsidR="00AB5722">
              <w:t>4</w:t>
            </w:r>
            <w:r>
              <w:t xml:space="preserve"> = 15</w:t>
            </w:r>
          </w:p>
        </w:tc>
        <w:tc>
          <w:tcPr>
            <w:tcW w:w="1558" w:type="dxa"/>
          </w:tcPr>
          <w:p w14:paraId="274EC6A7" w14:textId="39F74971" w:rsidR="00627CA4" w:rsidRDefault="004E2094" w:rsidP="00AB5722">
            <w:r>
              <w:t>1</w:t>
            </w:r>
            <w:r w:rsidR="00AB5722">
              <w:t>0</w:t>
            </w:r>
            <w:r>
              <w:t xml:space="preserve"> + </w:t>
            </w:r>
            <w:r w:rsidR="00AB5722">
              <w:t>4</w:t>
            </w:r>
            <w:r>
              <w:t xml:space="preserve"> =14</w:t>
            </w:r>
          </w:p>
        </w:tc>
        <w:tc>
          <w:tcPr>
            <w:tcW w:w="1558" w:type="dxa"/>
          </w:tcPr>
          <w:p w14:paraId="1427B6FC" w14:textId="592250F1" w:rsidR="00627CA4" w:rsidRDefault="00AB5722" w:rsidP="00AB5722">
            <w:r>
              <w:t>9</w:t>
            </w:r>
            <w:r w:rsidR="004E2094">
              <w:t xml:space="preserve"> + </w:t>
            </w:r>
            <w:r>
              <w:t>4</w:t>
            </w:r>
            <w:r w:rsidR="004E2094">
              <w:t xml:space="preserve"> = 13</w:t>
            </w:r>
          </w:p>
        </w:tc>
        <w:tc>
          <w:tcPr>
            <w:tcW w:w="1558" w:type="dxa"/>
          </w:tcPr>
          <w:p w14:paraId="52A38B82" w14:textId="1AE4747C" w:rsidR="00627CA4" w:rsidRDefault="00AB5722" w:rsidP="00AB5722">
            <w:r>
              <w:t>8</w:t>
            </w:r>
            <w:r w:rsidR="004E2094">
              <w:t xml:space="preserve"> + </w:t>
            </w:r>
            <w:r>
              <w:t>4</w:t>
            </w:r>
            <w:r w:rsidR="004E2094">
              <w:t xml:space="preserve"> = 12</w:t>
            </w:r>
          </w:p>
        </w:tc>
        <w:tc>
          <w:tcPr>
            <w:tcW w:w="1558" w:type="dxa"/>
          </w:tcPr>
          <w:p w14:paraId="10E2AAFD" w14:textId="72E3EDD9" w:rsidR="00627CA4" w:rsidRDefault="00AB5722" w:rsidP="00AB5722">
            <w:r>
              <w:t>7</w:t>
            </w:r>
            <w:r w:rsidR="004E2094">
              <w:t xml:space="preserve"> + </w:t>
            </w:r>
            <w:r>
              <w:t>4</w:t>
            </w:r>
            <w:r w:rsidR="004E2094">
              <w:t xml:space="preserve"> = 11</w:t>
            </w:r>
          </w:p>
        </w:tc>
      </w:tr>
      <w:tr w:rsidR="00295BA7" w:rsidRPr="00295BA7" w14:paraId="5FA88CDF" w14:textId="62C669E0" w:rsidTr="00AB3371">
        <w:tc>
          <w:tcPr>
            <w:tcW w:w="1558" w:type="dxa"/>
          </w:tcPr>
          <w:p w14:paraId="38E20AF7" w14:textId="6D400DDE" w:rsidR="00627CA4" w:rsidRDefault="00AB5722" w:rsidP="00AB5722">
            <w:r>
              <w:t>6</w:t>
            </w:r>
            <w:r w:rsidR="004E2094">
              <w:t xml:space="preserve"> + </w:t>
            </w:r>
            <w:r>
              <w:t>4</w:t>
            </w:r>
            <w:r w:rsidR="004E2094">
              <w:t xml:space="preserve"> = 10</w:t>
            </w:r>
          </w:p>
        </w:tc>
        <w:tc>
          <w:tcPr>
            <w:tcW w:w="1558" w:type="dxa"/>
          </w:tcPr>
          <w:p w14:paraId="52CB8ABC" w14:textId="47A2F4AC" w:rsidR="00627CA4" w:rsidRDefault="00AB5722" w:rsidP="00AB5722">
            <w:r>
              <w:t>5</w:t>
            </w:r>
            <w:r w:rsidR="004E2094">
              <w:t xml:space="preserve"> + </w:t>
            </w:r>
            <w:r>
              <w:t>4</w:t>
            </w:r>
            <w:r w:rsidR="004E2094">
              <w:t xml:space="preserve"> = 9</w:t>
            </w:r>
          </w:p>
        </w:tc>
        <w:tc>
          <w:tcPr>
            <w:tcW w:w="1558" w:type="dxa"/>
          </w:tcPr>
          <w:p w14:paraId="65962270" w14:textId="3A04B22E" w:rsidR="00627CA4" w:rsidRDefault="00AB5722" w:rsidP="00AB5722">
            <w:r>
              <w:t>4</w:t>
            </w:r>
            <w:r w:rsidR="004E2094">
              <w:t xml:space="preserve"> + </w:t>
            </w:r>
            <w:r>
              <w:t>4</w:t>
            </w:r>
            <w:r w:rsidR="004E2094">
              <w:t xml:space="preserve"> = 8</w:t>
            </w:r>
          </w:p>
        </w:tc>
        <w:tc>
          <w:tcPr>
            <w:tcW w:w="1558" w:type="dxa"/>
          </w:tcPr>
          <w:p w14:paraId="4BB42237" w14:textId="0DCED7AF" w:rsidR="00627CA4" w:rsidRDefault="00AB5722" w:rsidP="00AB5722">
            <w:r>
              <w:t>3</w:t>
            </w:r>
            <w:r w:rsidR="004E2094">
              <w:t xml:space="preserve"> + </w:t>
            </w:r>
            <w:r>
              <w:t>4</w:t>
            </w:r>
            <w:r w:rsidR="004E2094">
              <w:t xml:space="preserve"> = 7</w:t>
            </w:r>
          </w:p>
        </w:tc>
        <w:tc>
          <w:tcPr>
            <w:tcW w:w="1558" w:type="dxa"/>
          </w:tcPr>
          <w:p w14:paraId="70D89887" w14:textId="5E69F6D7" w:rsidR="00627CA4" w:rsidRDefault="00AB5722" w:rsidP="00AB5722">
            <w:r>
              <w:t>2</w:t>
            </w:r>
            <w:r w:rsidR="004E2094">
              <w:t xml:space="preserve"> + </w:t>
            </w:r>
            <w:r>
              <w:t>4</w:t>
            </w:r>
            <w:r w:rsidR="004E2094">
              <w:t xml:space="preserve"> = 6</w:t>
            </w:r>
          </w:p>
        </w:tc>
      </w:tr>
      <w:tr w:rsidR="00295BA7" w:rsidRPr="00295BA7" w14:paraId="4A42EDF8" w14:textId="77777777" w:rsidTr="00AB3371">
        <w:tc>
          <w:tcPr>
            <w:tcW w:w="1558" w:type="dxa"/>
          </w:tcPr>
          <w:p w14:paraId="0557F50A" w14:textId="4F410D2B" w:rsidR="004E2094" w:rsidRDefault="00AB5722" w:rsidP="00AB5722">
            <w:r>
              <w:t>1</w:t>
            </w:r>
            <w:r w:rsidR="004E2094">
              <w:t xml:space="preserve"> + </w:t>
            </w:r>
            <w:r>
              <w:t>4</w:t>
            </w:r>
            <w:r w:rsidR="004E2094">
              <w:t xml:space="preserve"> = 5</w:t>
            </w:r>
          </w:p>
        </w:tc>
        <w:tc>
          <w:tcPr>
            <w:tcW w:w="1558" w:type="dxa"/>
          </w:tcPr>
          <w:p w14:paraId="1A60433F" w14:textId="53C37B7D" w:rsidR="004E2094" w:rsidRDefault="00AB5722" w:rsidP="00AB5722">
            <w:r>
              <w:t>0</w:t>
            </w:r>
            <w:r w:rsidR="004E2094">
              <w:t xml:space="preserve"> + </w:t>
            </w:r>
            <w:r>
              <w:t>4</w:t>
            </w:r>
            <w:r w:rsidR="004E2094">
              <w:t xml:space="preserve"> = 4 </w:t>
            </w:r>
          </w:p>
        </w:tc>
        <w:tc>
          <w:tcPr>
            <w:tcW w:w="1558" w:type="dxa"/>
          </w:tcPr>
          <w:p w14:paraId="7A008DB7" w14:textId="0D6559D5" w:rsidR="004E2094" w:rsidRDefault="004E2094" w:rsidP="00E34CAC"/>
        </w:tc>
        <w:tc>
          <w:tcPr>
            <w:tcW w:w="1558" w:type="dxa"/>
          </w:tcPr>
          <w:p w14:paraId="0249B0C7" w14:textId="77777777" w:rsidR="004E2094" w:rsidRDefault="004E2094" w:rsidP="00E34CAC"/>
        </w:tc>
        <w:tc>
          <w:tcPr>
            <w:tcW w:w="1558" w:type="dxa"/>
          </w:tcPr>
          <w:p w14:paraId="600F692E" w14:textId="77777777" w:rsidR="004E2094" w:rsidRDefault="004E2094" w:rsidP="00E34CAC"/>
        </w:tc>
      </w:tr>
    </w:tbl>
    <w:p w14:paraId="3D026E12" w14:textId="77777777" w:rsidR="00476838" w:rsidRDefault="00476838" w:rsidP="00F86681">
      <w:bookmarkStart w:id="0" w:name="_GoBack"/>
      <w:bookmarkEnd w:id="0"/>
    </w:p>
    <w:p w14:paraId="1A406B62" w14:textId="77777777" w:rsidR="00766892" w:rsidRDefault="00DF335C" w:rsidP="00F86681">
      <w:r>
        <w:t>Parent Si</w:t>
      </w:r>
      <w:r w:rsidR="00C0012B">
        <w:t>gnature:  ________________________________________________________</w:t>
      </w:r>
      <w:r w:rsidR="00E56BAD">
        <w:t xml:space="preserve"> </w:t>
      </w:r>
    </w:p>
    <w:p w14:paraId="5B46F484" w14:textId="3464600D" w:rsidR="00DF335C" w:rsidRDefault="00E56BAD" w:rsidP="00F86681">
      <w:r>
        <w:t>(Please sign and return to school on Tuesday. The students will be given the papers back.)</w:t>
      </w:r>
    </w:p>
    <w:p w14:paraId="4494D0A0" w14:textId="24EF15D3" w:rsidR="00766892" w:rsidRDefault="00766892" w:rsidP="00F86681"/>
    <w:p w14:paraId="0325124D" w14:textId="403BD4DC" w:rsidR="00766892" w:rsidRDefault="00766892" w:rsidP="00F86681"/>
    <w:p w14:paraId="5261E14D" w14:textId="77777777" w:rsidR="00766892" w:rsidRDefault="00766892" w:rsidP="00F86681">
      <w:pPr>
        <w:sectPr w:rsidR="00766892" w:rsidSect="00B90B90">
          <w:pgSz w:w="12240" w:h="15840"/>
          <w:pgMar w:top="1008" w:right="864" w:bottom="1008" w:left="864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3"/>
        <w:gridCol w:w="3454"/>
        <w:gridCol w:w="6907"/>
      </w:tblGrid>
      <w:tr w:rsidR="00766892" w:rsidRPr="00C13C29" w14:paraId="2F3DDDB2" w14:textId="77777777" w:rsidTr="0025503E">
        <w:tc>
          <w:tcPr>
            <w:tcW w:w="5000" w:type="pct"/>
            <w:gridSpan w:val="3"/>
          </w:tcPr>
          <w:p w14:paraId="7106DC49" w14:textId="77777777" w:rsidR="00766892" w:rsidRPr="00C13C29" w:rsidRDefault="00766892" w:rsidP="00766892">
            <w:pPr>
              <w:spacing w:after="0"/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C13C29"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Unit 1:  A Walk in the Desert</w:t>
            </w:r>
          </w:p>
        </w:tc>
      </w:tr>
      <w:tr w:rsidR="00766892" w:rsidRPr="00C13C29" w14:paraId="31A33297" w14:textId="77777777" w:rsidTr="0025503E">
        <w:trPr>
          <w:trHeight w:val="1935"/>
        </w:trPr>
        <w:tc>
          <w:tcPr>
            <w:tcW w:w="2500" w:type="pct"/>
            <w:gridSpan w:val="2"/>
          </w:tcPr>
          <w:p w14:paraId="736ED532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101F2">
              <w:rPr>
                <w:rFonts w:ascii="Arial" w:hAnsi="Arial" w:cs="Arial"/>
                <w:b/>
                <w:bCs/>
                <w:sz w:val="28"/>
                <w:szCs w:val="28"/>
              </w:rPr>
              <w:t>Selection Words:</w:t>
            </w:r>
          </w:p>
          <w:p w14:paraId="7DF5CFB4" w14:textId="77777777" w:rsidR="00766892" w:rsidRPr="003101F2" w:rsidRDefault="00766892" w:rsidP="0076689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desert – a part of land that is sandy and without much water</w:t>
            </w:r>
          </w:p>
          <w:p w14:paraId="5A2E25FF" w14:textId="77777777" w:rsidR="00766892" w:rsidRPr="003101F2" w:rsidRDefault="00766892" w:rsidP="0076689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climate – the kind of weather a place has</w:t>
            </w:r>
          </w:p>
          <w:p w14:paraId="3774A059" w14:textId="77777777" w:rsidR="00766892" w:rsidRPr="003101F2" w:rsidRDefault="00766892" w:rsidP="0076689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cactus – a plant with spines instead of leaves that grows in hot, dry places</w:t>
            </w:r>
          </w:p>
          <w:p w14:paraId="103841B7" w14:textId="77777777" w:rsidR="00766892" w:rsidRPr="003101F2" w:rsidRDefault="00766892" w:rsidP="0076689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coyote – a small animal like a wolf</w:t>
            </w:r>
          </w:p>
          <w:p w14:paraId="593DB29D" w14:textId="77777777" w:rsidR="00766892" w:rsidRPr="003101F2" w:rsidRDefault="00766892" w:rsidP="0076689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harsh – very rough</w:t>
            </w:r>
          </w:p>
        </w:tc>
        <w:tc>
          <w:tcPr>
            <w:tcW w:w="2500" w:type="pct"/>
            <w:vMerge w:val="restart"/>
          </w:tcPr>
          <w:p w14:paraId="2EFA2686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101F2">
              <w:rPr>
                <w:rFonts w:ascii="Arial" w:hAnsi="Arial" w:cs="Arial"/>
                <w:b/>
                <w:bCs/>
                <w:sz w:val="28"/>
                <w:szCs w:val="28"/>
              </w:rPr>
              <w:t>Amazing Words:</w:t>
            </w:r>
          </w:p>
          <w:p w14:paraId="4DA4B553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1. arid – very dry</w:t>
            </w:r>
          </w:p>
          <w:p w14:paraId="42CD1867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2. landform – a shape on the surface of the land</w:t>
            </w:r>
          </w:p>
          <w:p w14:paraId="512E0CCC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3. precipitation – rain, snow, hail, or other forms of water that come down from the clouds</w:t>
            </w:r>
          </w:p>
          <w:p w14:paraId="6EADBEBB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4. dune – sand hills piled up by the wind</w:t>
            </w:r>
          </w:p>
          <w:p w14:paraId="1A7AF6DC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5. ledge – a narrow shelf</w:t>
            </w:r>
          </w:p>
          <w:p w14:paraId="7A5D1130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6. haven – a safe place</w:t>
            </w:r>
          </w:p>
          <w:p w14:paraId="5F695246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7. forbidding – when something is scary or dangerous</w:t>
            </w:r>
          </w:p>
          <w:p w14:paraId="668640BD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>8. extinct – when no animal of that kind exist anymore</w:t>
            </w:r>
          </w:p>
          <w:p w14:paraId="476E6F6C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</w:p>
          <w:p w14:paraId="72B55720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Grammar:  </w:t>
            </w:r>
            <w:r w:rsidRPr="003101F2">
              <w:rPr>
                <w:rFonts w:ascii="Arial" w:hAnsi="Arial" w:cs="Arial"/>
                <w:sz w:val="28"/>
                <w:szCs w:val="28"/>
              </w:rPr>
              <w:t xml:space="preserve"> Statements &amp; Questions</w:t>
            </w:r>
          </w:p>
          <w:p w14:paraId="31DC5F1C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  <w:r w:rsidRPr="003101F2">
              <w:rPr>
                <w:rFonts w:ascii="Arial" w:hAnsi="Arial" w:cs="Arial"/>
                <w:sz w:val="28"/>
                <w:szCs w:val="28"/>
              </w:rPr>
              <w:t xml:space="preserve">      (Declarative and Interrogative Sentences)</w:t>
            </w:r>
          </w:p>
          <w:p w14:paraId="6E399201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66892" w:rsidRPr="00C13C29" w14:paraId="6CAC0D66" w14:textId="77777777" w:rsidTr="0025503E">
        <w:trPr>
          <w:trHeight w:val="1935"/>
        </w:trPr>
        <w:tc>
          <w:tcPr>
            <w:tcW w:w="1250" w:type="pct"/>
          </w:tcPr>
          <w:p w14:paraId="5CD89901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13C29">
              <w:rPr>
                <w:rFonts w:ascii="Arial" w:hAnsi="Arial" w:cs="Arial"/>
                <w:b/>
                <w:bCs/>
                <w:sz w:val="32"/>
                <w:szCs w:val="32"/>
              </w:rPr>
              <w:t>High Frequency Words:</w:t>
            </w:r>
          </w:p>
          <w:p w14:paraId="7C72A682" w14:textId="77777777" w:rsidR="00766892" w:rsidRPr="00C13C29" w:rsidRDefault="00766892" w:rsidP="0076689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water</w:t>
            </w:r>
          </w:p>
          <w:p w14:paraId="556ABFB0" w14:textId="77777777" w:rsidR="00766892" w:rsidRPr="00C13C29" w:rsidRDefault="00766892" w:rsidP="0076689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full</w:t>
            </w:r>
          </w:p>
          <w:p w14:paraId="7B48A384" w14:textId="77777777" w:rsidR="00766892" w:rsidRPr="00C13C29" w:rsidRDefault="00766892" w:rsidP="0076689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animals</w:t>
            </w:r>
          </w:p>
          <w:p w14:paraId="2CB60454" w14:textId="77777777" w:rsidR="00766892" w:rsidRPr="00C13C29" w:rsidRDefault="00766892" w:rsidP="0076689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early</w:t>
            </w:r>
          </w:p>
          <w:p w14:paraId="5DD0CA47" w14:textId="77777777" w:rsidR="00766892" w:rsidRPr="00C13C29" w:rsidRDefault="00766892" w:rsidP="0076689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warm</w:t>
            </w:r>
          </w:p>
          <w:p w14:paraId="2DECF5BD" w14:textId="77777777" w:rsidR="00766892" w:rsidRPr="00C13C29" w:rsidRDefault="00766892" w:rsidP="0076689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eyes</w:t>
            </w:r>
          </w:p>
        </w:tc>
        <w:tc>
          <w:tcPr>
            <w:tcW w:w="1250" w:type="pct"/>
          </w:tcPr>
          <w:p w14:paraId="769C155F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13C29">
              <w:rPr>
                <w:rFonts w:ascii="Arial" w:hAnsi="Arial" w:cs="Arial"/>
                <w:b/>
                <w:bCs/>
                <w:sz w:val="32"/>
                <w:szCs w:val="32"/>
              </w:rPr>
              <w:t>Phonics:</w:t>
            </w:r>
          </w:p>
          <w:p w14:paraId="5CECC2D0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 xml:space="preserve">Inflected Endings: </w:t>
            </w:r>
          </w:p>
          <w:p w14:paraId="01FA9596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-s, -ed, -ing</w:t>
            </w:r>
          </w:p>
          <w:p w14:paraId="05493DD0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  <w:p w14:paraId="65D50F62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13C29">
              <w:rPr>
                <w:rFonts w:ascii="Arial" w:hAnsi="Arial" w:cs="Arial"/>
                <w:b/>
                <w:bCs/>
                <w:sz w:val="32"/>
                <w:szCs w:val="32"/>
              </w:rPr>
              <w:t>Comprehension:</w:t>
            </w:r>
          </w:p>
          <w:p w14:paraId="39BC03A0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C13C29">
              <w:rPr>
                <w:rFonts w:ascii="Arial" w:hAnsi="Arial" w:cs="Arial"/>
                <w:sz w:val="32"/>
                <w:szCs w:val="32"/>
                <w:u w:val="single"/>
              </w:rPr>
              <w:t xml:space="preserve">Skill:  </w:t>
            </w:r>
          </w:p>
          <w:p w14:paraId="7CE3E44B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Main Idea and Details</w:t>
            </w:r>
          </w:p>
          <w:p w14:paraId="4DBA02E9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C13C29">
              <w:rPr>
                <w:rFonts w:ascii="Arial" w:hAnsi="Arial" w:cs="Arial"/>
                <w:sz w:val="32"/>
                <w:szCs w:val="32"/>
                <w:u w:val="single"/>
              </w:rPr>
              <w:t>Strategy:</w:t>
            </w:r>
            <w:r w:rsidRPr="00C13C29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740E939C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C13C29">
              <w:rPr>
                <w:rFonts w:ascii="Arial" w:hAnsi="Arial" w:cs="Arial"/>
                <w:sz w:val="32"/>
                <w:szCs w:val="32"/>
              </w:rPr>
              <w:t>Important Ideas</w:t>
            </w:r>
          </w:p>
        </w:tc>
        <w:tc>
          <w:tcPr>
            <w:tcW w:w="2500" w:type="pct"/>
            <w:vMerge/>
          </w:tcPr>
          <w:p w14:paraId="6E41C83F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766892" w:rsidRPr="00C13C29" w14:paraId="7AA0DF95" w14:textId="77777777" w:rsidTr="0025503E">
        <w:tc>
          <w:tcPr>
            <w:tcW w:w="5000" w:type="pct"/>
            <w:gridSpan w:val="3"/>
          </w:tcPr>
          <w:p w14:paraId="1F8AED48" w14:textId="77777777" w:rsidR="00766892" w:rsidRPr="003101F2" w:rsidRDefault="00766892" w:rsidP="00766892">
            <w:pPr>
              <w:spacing w:after="0"/>
              <w:rPr>
                <w:rFonts w:ascii="Arial" w:hAnsi="Arial" w:cs="Arial"/>
                <w:b/>
              </w:rPr>
            </w:pPr>
            <w:r w:rsidRPr="003101F2">
              <w:rPr>
                <w:rFonts w:ascii="Arial" w:hAnsi="Arial" w:cs="Arial"/>
                <w:b/>
              </w:rPr>
              <w:t>Social Studies Vocabulary</w:t>
            </w:r>
          </w:p>
          <w:p w14:paraId="2FBD93F0" w14:textId="77777777" w:rsidR="00766892" w:rsidRPr="003101F2" w:rsidRDefault="00766892" w:rsidP="0076689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101F2">
              <w:rPr>
                <w:rFonts w:ascii="Arial" w:hAnsi="Arial" w:cs="Arial"/>
                <w:b/>
                <w:u w:val="single"/>
              </w:rPr>
              <w:t>migrant workers</w:t>
            </w:r>
            <w:r w:rsidRPr="003101F2">
              <w:rPr>
                <w:rFonts w:ascii="Arial" w:hAnsi="Arial" w:cs="Arial"/>
              </w:rPr>
              <w:t xml:space="preserve"> – people who move from place to place working on a farm</w:t>
            </w:r>
          </w:p>
          <w:p w14:paraId="16E11B2F" w14:textId="77777777" w:rsidR="00766892" w:rsidRPr="003101F2" w:rsidRDefault="00766892" w:rsidP="0076689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101F2">
              <w:rPr>
                <w:rFonts w:ascii="Arial" w:hAnsi="Arial" w:cs="Arial"/>
                <w:b/>
                <w:u w:val="single"/>
              </w:rPr>
              <w:t xml:space="preserve">replica </w:t>
            </w:r>
            <w:r w:rsidRPr="003101F2">
              <w:rPr>
                <w:rFonts w:ascii="Arial" w:hAnsi="Arial" w:cs="Arial"/>
              </w:rPr>
              <w:t>– a copy</w:t>
            </w:r>
          </w:p>
          <w:p w14:paraId="54DC8801" w14:textId="77777777" w:rsidR="00766892" w:rsidRPr="003101F2" w:rsidRDefault="00766892" w:rsidP="0076689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101F2">
              <w:rPr>
                <w:rFonts w:ascii="Arial" w:hAnsi="Arial" w:cs="Arial"/>
                <w:b/>
                <w:u w:val="single"/>
              </w:rPr>
              <w:t>symbol</w:t>
            </w:r>
            <w:r w:rsidRPr="003101F2">
              <w:rPr>
                <w:rFonts w:ascii="Arial" w:hAnsi="Arial" w:cs="Arial"/>
              </w:rPr>
              <w:t xml:space="preserve"> – something that stands for something else</w:t>
            </w:r>
          </w:p>
          <w:p w14:paraId="2B5A7577" w14:textId="77777777" w:rsidR="00766892" w:rsidRPr="003101F2" w:rsidRDefault="00766892" w:rsidP="0076689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101F2">
              <w:rPr>
                <w:rFonts w:ascii="Arial" w:hAnsi="Arial" w:cs="Arial"/>
                <w:b/>
                <w:u w:val="single"/>
              </w:rPr>
              <w:t>memorial</w:t>
            </w:r>
            <w:r w:rsidRPr="003101F2">
              <w:rPr>
                <w:rFonts w:ascii="Arial" w:hAnsi="Arial" w:cs="Arial"/>
              </w:rPr>
              <w:t xml:space="preserve"> – a reminder of a person or people who have died</w:t>
            </w:r>
          </w:p>
          <w:p w14:paraId="48592DAC" w14:textId="77777777" w:rsidR="00766892" w:rsidRDefault="00766892" w:rsidP="0076689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101F2">
              <w:rPr>
                <w:rFonts w:ascii="Arial" w:hAnsi="Arial" w:cs="Arial"/>
                <w:b/>
                <w:u w:val="single"/>
              </w:rPr>
              <w:t>immigrants</w:t>
            </w:r>
            <w:r w:rsidRPr="003101F2">
              <w:rPr>
                <w:rFonts w:ascii="Arial" w:hAnsi="Arial" w:cs="Arial"/>
              </w:rPr>
              <w:t xml:space="preserve"> – people who move to a new country </w:t>
            </w:r>
          </w:p>
          <w:p w14:paraId="2039F85A" w14:textId="77777777" w:rsidR="00766892" w:rsidRPr="003101F2" w:rsidRDefault="00766892" w:rsidP="0076689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101F2">
              <w:rPr>
                <w:rFonts w:ascii="Arial" w:hAnsi="Arial" w:cs="Arial"/>
                <w:b/>
                <w:u w:val="single"/>
              </w:rPr>
              <w:t>liberty</w:t>
            </w:r>
            <w:r w:rsidRPr="003101F2">
              <w:rPr>
                <w:rFonts w:ascii="Arial" w:hAnsi="Arial" w:cs="Arial"/>
              </w:rPr>
              <w:t xml:space="preserve"> – freedom</w:t>
            </w:r>
          </w:p>
          <w:p w14:paraId="6AF95881" w14:textId="77777777" w:rsidR="00766892" w:rsidRPr="003101F2" w:rsidRDefault="00766892" w:rsidP="0076689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101F2">
              <w:rPr>
                <w:rFonts w:ascii="Arial" w:hAnsi="Arial" w:cs="Arial"/>
                <w:b/>
                <w:u w:val="single"/>
              </w:rPr>
              <w:t>minutemen</w:t>
            </w:r>
            <w:r w:rsidRPr="003101F2">
              <w:rPr>
                <w:rFonts w:ascii="Arial" w:hAnsi="Arial" w:cs="Arial"/>
              </w:rPr>
              <w:t xml:space="preserve"> – soldiers who fought on a minute’s notice</w:t>
            </w:r>
          </w:p>
          <w:p w14:paraId="7AC53576" w14:textId="77777777" w:rsidR="00766892" w:rsidRPr="00C13C29" w:rsidRDefault="00766892" w:rsidP="00766892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09C59736" w14:textId="3D7B7719" w:rsidR="00766892" w:rsidRDefault="00766892" w:rsidP="00F86681"/>
    <w:sectPr w:rsidR="00766892" w:rsidSect="00766892">
      <w:pgSz w:w="15840" w:h="12240" w:orient="landscape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53F7E" w14:textId="77777777" w:rsidR="00A0720E" w:rsidRDefault="00A0720E" w:rsidP="0003051D">
      <w:pPr>
        <w:spacing w:after="0" w:line="240" w:lineRule="auto"/>
      </w:pPr>
      <w:r>
        <w:separator/>
      </w:r>
    </w:p>
  </w:endnote>
  <w:endnote w:type="continuationSeparator" w:id="0">
    <w:p w14:paraId="477B32B2" w14:textId="77777777" w:rsidR="00A0720E" w:rsidRDefault="00A0720E" w:rsidP="00030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2C766" w14:textId="77777777" w:rsidR="00A0720E" w:rsidRDefault="00A0720E" w:rsidP="0003051D">
      <w:pPr>
        <w:spacing w:after="0" w:line="240" w:lineRule="auto"/>
      </w:pPr>
      <w:r>
        <w:separator/>
      </w:r>
    </w:p>
  </w:footnote>
  <w:footnote w:type="continuationSeparator" w:id="0">
    <w:p w14:paraId="710F1934" w14:textId="77777777" w:rsidR="00A0720E" w:rsidRDefault="00A0720E" w:rsidP="00030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E2F93"/>
    <w:multiLevelType w:val="hybridMultilevel"/>
    <w:tmpl w:val="BD724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F1869"/>
    <w:multiLevelType w:val="hybridMultilevel"/>
    <w:tmpl w:val="D6A86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072FE"/>
    <w:multiLevelType w:val="hybridMultilevel"/>
    <w:tmpl w:val="558AF35E"/>
    <w:lvl w:ilvl="0" w:tplc="38FA34F8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BC76B5"/>
    <w:multiLevelType w:val="hybridMultilevel"/>
    <w:tmpl w:val="AD02A3EC"/>
    <w:lvl w:ilvl="0" w:tplc="27C043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450868"/>
    <w:multiLevelType w:val="hybridMultilevel"/>
    <w:tmpl w:val="C4903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531251E"/>
    <w:multiLevelType w:val="hybridMultilevel"/>
    <w:tmpl w:val="940E81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sDAAYiMjE2MzMyUdpeDU4uLM/DyQAqNaAJtvyWYsAAAA"/>
  </w:docVars>
  <w:rsids>
    <w:rsidRoot w:val="00540793"/>
    <w:rsid w:val="00013C37"/>
    <w:rsid w:val="0003051D"/>
    <w:rsid w:val="00046240"/>
    <w:rsid w:val="0005755B"/>
    <w:rsid w:val="00071DDD"/>
    <w:rsid w:val="000B0BEF"/>
    <w:rsid w:val="000B4E77"/>
    <w:rsid w:val="000D0436"/>
    <w:rsid w:val="000D0ED7"/>
    <w:rsid w:val="000E0DA7"/>
    <w:rsid w:val="000E43A9"/>
    <w:rsid w:val="0013509E"/>
    <w:rsid w:val="00180E65"/>
    <w:rsid w:val="0018406C"/>
    <w:rsid w:val="00194FC6"/>
    <w:rsid w:val="001A7AEF"/>
    <w:rsid w:val="001B6275"/>
    <w:rsid w:val="00202CD8"/>
    <w:rsid w:val="00207152"/>
    <w:rsid w:val="00241FFA"/>
    <w:rsid w:val="00260399"/>
    <w:rsid w:val="00267270"/>
    <w:rsid w:val="00277318"/>
    <w:rsid w:val="00295BA7"/>
    <w:rsid w:val="002A4F15"/>
    <w:rsid w:val="002B1D74"/>
    <w:rsid w:val="002C5BC5"/>
    <w:rsid w:val="002C74CC"/>
    <w:rsid w:val="002F0C0B"/>
    <w:rsid w:val="002F6BBC"/>
    <w:rsid w:val="003466A1"/>
    <w:rsid w:val="00347814"/>
    <w:rsid w:val="00347C39"/>
    <w:rsid w:val="00356B03"/>
    <w:rsid w:val="00366B30"/>
    <w:rsid w:val="003A38CF"/>
    <w:rsid w:val="003C77A4"/>
    <w:rsid w:val="003F76FC"/>
    <w:rsid w:val="00424783"/>
    <w:rsid w:val="00426F3F"/>
    <w:rsid w:val="00432593"/>
    <w:rsid w:val="004403FD"/>
    <w:rsid w:val="00443821"/>
    <w:rsid w:val="00446C2D"/>
    <w:rsid w:val="00476838"/>
    <w:rsid w:val="00483BC2"/>
    <w:rsid w:val="00486DBE"/>
    <w:rsid w:val="004D17F1"/>
    <w:rsid w:val="004D3991"/>
    <w:rsid w:val="004E2094"/>
    <w:rsid w:val="004F3690"/>
    <w:rsid w:val="00506389"/>
    <w:rsid w:val="005075E1"/>
    <w:rsid w:val="0053422B"/>
    <w:rsid w:val="00540793"/>
    <w:rsid w:val="00544EEE"/>
    <w:rsid w:val="00567909"/>
    <w:rsid w:val="00576B24"/>
    <w:rsid w:val="005A297A"/>
    <w:rsid w:val="005A5193"/>
    <w:rsid w:val="005D21DA"/>
    <w:rsid w:val="005E5781"/>
    <w:rsid w:val="00627CA4"/>
    <w:rsid w:val="00632603"/>
    <w:rsid w:val="006528A8"/>
    <w:rsid w:val="00695FD6"/>
    <w:rsid w:val="006A2171"/>
    <w:rsid w:val="006B421E"/>
    <w:rsid w:val="006C2176"/>
    <w:rsid w:val="006D1149"/>
    <w:rsid w:val="00755ACE"/>
    <w:rsid w:val="007633B0"/>
    <w:rsid w:val="00766892"/>
    <w:rsid w:val="00775B79"/>
    <w:rsid w:val="00790761"/>
    <w:rsid w:val="00794E48"/>
    <w:rsid w:val="007B171A"/>
    <w:rsid w:val="007C1033"/>
    <w:rsid w:val="00830C39"/>
    <w:rsid w:val="00843697"/>
    <w:rsid w:val="008508B7"/>
    <w:rsid w:val="008928C1"/>
    <w:rsid w:val="00897E9D"/>
    <w:rsid w:val="008A1EC5"/>
    <w:rsid w:val="008A3056"/>
    <w:rsid w:val="008B4EB5"/>
    <w:rsid w:val="008D2729"/>
    <w:rsid w:val="008F3883"/>
    <w:rsid w:val="008F791E"/>
    <w:rsid w:val="00923631"/>
    <w:rsid w:val="009403AB"/>
    <w:rsid w:val="0098493D"/>
    <w:rsid w:val="00993B5C"/>
    <w:rsid w:val="009A02C4"/>
    <w:rsid w:val="009A6B4E"/>
    <w:rsid w:val="009C05D5"/>
    <w:rsid w:val="009F1085"/>
    <w:rsid w:val="009F4383"/>
    <w:rsid w:val="009F4A20"/>
    <w:rsid w:val="00A0720E"/>
    <w:rsid w:val="00A433C7"/>
    <w:rsid w:val="00A51FAD"/>
    <w:rsid w:val="00A92365"/>
    <w:rsid w:val="00A9358C"/>
    <w:rsid w:val="00AB5722"/>
    <w:rsid w:val="00B101A8"/>
    <w:rsid w:val="00B12842"/>
    <w:rsid w:val="00B241D6"/>
    <w:rsid w:val="00B57408"/>
    <w:rsid w:val="00B651EE"/>
    <w:rsid w:val="00B81640"/>
    <w:rsid w:val="00B8308F"/>
    <w:rsid w:val="00B90B90"/>
    <w:rsid w:val="00C0012B"/>
    <w:rsid w:val="00C05503"/>
    <w:rsid w:val="00C2215D"/>
    <w:rsid w:val="00C23C97"/>
    <w:rsid w:val="00C4364D"/>
    <w:rsid w:val="00C52EC2"/>
    <w:rsid w:val="00C54D12"/>
    <w:rsid w:val="00C644B9"/>
    <w:rsid w:val="00C6567F"/>
    <w:rsid w:val="00C95BF8"/>
    <w:rsid w:val="00CA74BA"/>
    <w:rsid w:val="00CB2C75"/>
    <w:rsid w:val="00CB4AF4"/>
    <w:rsid w:val="00CB6B75"/>
    <w:rsid w:val="00CF0B01"/>
    <w:rsid w:val="00CF29CF"/>
    <w:rsid w:val="00D261FC"/>
    <w:rsid w:val="00D72E9D"/>
    <w:rsid w:val="00D732D7"/>
    <w:rsid w:val="00D8066C"/>
    <w:rsid w:val="00D8317E"/>
    <w:rsid w:val="00DA1E53"/>
    <w:rsid w:val="00DF0107"/>
    <w:rsid w:val="00DF1424"/>
    <w:rsid w:val="00DF335C"/>
    <w:rsid w:val="00DF556D"/>
    <w:rsid w:val="00E104B5"/>
    <w:rsid w:val="00E34CAC"/>
    <w:rsid w:val="00E354D8"/>
    <w:rsid w:val="00E42C81"/>
    <w:rsid w:val="00E56BAD"/>
    <w:rsid w:val="00E6414D"/>
    <w:rsid w:val="00EB5A8D"/>
    <w:rsid w:val="00EB6013"/>
    <w:rsid w:val="00EC4538"/>
    <w:rsid w:val="00EE193C"/>
    <w:rsid w:val="00EF7371"/>
    <w:rsid w:val="00F004FF"/>
    <w:rsid w:val="00F01CC1"/>
    <w:rsid w:val="00F11F91"/>
    <w:rsid w:val="00F40F2D"/>
    <w:rsid w:val="00F432DA"/>
    <w:rsid w:val="00F66969"/>
    <w:rsid w:val="00F73389"/>
    <w:rsid w:val="00F86681"/>
    <w:rsid w:val="00F9186D"/>
    <w:rsid w:val="00FA45A7"/>
    <w:rsid w:val="00FA4E74"/>
    <w:rsid w:val="00FB0905"/>
    <w:rsid w:val="00FC016D"/>
    <w:rsid w:val="00FD1EEA"/>
    <w:rsid w:val="00FD4B11"/>
    <w:rsid w:val="00FD4E47"/>
    <w:rsid w:val="00FD587E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848"/>
  <w15:chartTrackingRefBased/>
  <w15:docId w15:val="{6AB41DF0-AAD1-4A7A-99BF-BD59B864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5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D"/>
  </w:style>
  <w:style w:type="paragraph" w:styleId="Footer">
    <w:name w:val="footer"/>
    <w:basedOn w:val="Normal"/>
    <w:link w:val="Foot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D"/>
  </w:style>
  <w:style w:type="paragraph" w:styleId="ListParagraph">
    <w:name w:val="List Paragraph"/>
    <w:basedOn w:val="Normal"/>
    <w:uiPriority w:val="34"/>
    <w:qFormat/>
    <w:rsid w:val="004F36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6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ke County Schools</Company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rooks</dc:creator>
  <cp:keywords/>
  <dc:description/>
  <cp:lastModifiedBy>Jennifer Rhodes</cp:lastModifiedBy>
  <cp:revision>2</cp:revision>
  <cp:lastPrinted>2018-09-07T14:00:00Z</cp:lastPrinted>
  <dcterms:created xsi:type="dcterms:W3CDTF">2018-09-07T18:28:00Z</dcterms:created>
  <dcterms:modified xsi:type="dcterms:W3CDTF">2018-09-07T18:28:00Z</dcterms:modified>
</cp:coreProperties>
</file>